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423891" w14:textId="5727A122" w:rsidR="00030EE3" w:rsidRPr="00372443" w:rsidRDefault="00CE659C" w:rsidP="00030EE3">
      <w:pPr>
        <w:spacing w:after="0" w:line="276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>
        <w:rPr>
          <w:rFonts w:ascii="Times New Roman" w:hAnsi="Times New Roman" w:cs="Times New Roman"/>
          <w:sz w:val="24"/>
          <w:szCs w:val="24"/>
        </w:rPr>
        <w:t>: 12.10.</w:t>
      </w:r>
      <w:r w:rsidRPr="0066540E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  <w:lang w:val="sr-Latn-CS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                                                                      </w:t>
      </w:r>
      <w:r w:rsidR="0066540E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6B3E6BA2" w14:textId="77777777" w:rsidR="00372443" w:rsidRDefault="00372443" w:rsidP="00C84621">
      <w:pPr>
        <w:widowControl w:val="0"/>
        <w:autoSpaceDE w:val="0"/>
        <w:autoSpaceDN w:val="0"/>
        <w:adjustRightInd w:val="0"/>
        <w:spacing w:after="0"/>
        <w:ind w:left="61" w:hanging="3"/>
        <w:contextualSpacing/>
        <w:jc w:val="center"/>
        <w:rPr>
          <w:rFonts w:ascii="Times New Roman" w:hAnsi="Times New Roman" w:cs="Times New Roman"/>
          <w:b/>
          <w:outline/>
          <w:color w:val="4472C4" w:themeColor="accent1"/>
          <w:sz w:val="24"/>
          <w:szCs w:val="24"/>
          <w:lang w:val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6939EC23" w14:textId="2FAFBCF9" w:rsidR="00CE659C" w:rsidRPr="00A05026" w:rsidRDefault="00CE659C" w:rsidP="00C84621">
      <w:pPr>
        <w:widowControl w:val="0"/>
        <w:autoSpaceDE w:val="0"/>
        <w:autoSpaceDN w:val="0"/>
        <w:adjustRightInd w:val="0"/>
        <w:spacing w:after="0"/>
        <w:ind w:left="61" w:hanging="3"/>
        <w:contextualSpacing/>
        <w:jc w:val="center"/>
        <w:rPr>
          <w:rFonts w:ascii="Times New Roman" w:hAnsi="Times New Roman" w:cs="Times New Roman"/>
          <w:b/>
          <w:outline/>
          <w:color w:val="4472C4" w:themeColor="accent1"/>
          <w:sz w:val="24"/>
          <w:szCs w:val="24"/>
          <w:lang w:val="sr-Cyrl-C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A05026">
        <w:rPr>
          <w:rFonts w:ascii="Times New Roman" w:hAnsi="Times New Roman" w:cs="Times New Roman"/>
          <w:b/>
          <w:outline/>
          <w:color w:val="4472C4" w:themeColor="accent1"/>
          <w:sz w:val="24"/>
          <w:szCs w:val="24"/>
          <w:lang w:val="sr-Cyrl-C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ПРИЈАВНИ ОБРАЗАЦ</w:t>
      </w:r>
    </w:p>
    <w:p w14:paraId="60B700FF" w14:textId="438372D7" w:rsidR="00612AAC" w:rsidRDefault="00C84621" w:rsidP="00372443">
      <w:pPr>
        <w:widowControl w:val="0"/>
        <w:autoSpaceDE w:val="0"/>
        <w:autoSpaceDN w:val="0"/>
        <w:adjustRightInd w:val="0"/>
        <w:spacing w:after="0"/>
        <w:ind w:left="61" w:hanging="3"/>
        <w:contextualSpacing/>
        <w:jc w:val="center"/>
        <w:rPr>
          <w:rFonts w:ascii="Times New Roman" w:eastAsia="Times New Roman" w:hAnsi="Times New Roman" w:cs="Times New Roman"/>
          <w:b/>
          <w:outline/>
          <w:color w:val="4472C4" w:themeColor="accent1"/>
          <w:sz w:val="24"/>
          <w:szCs w:val="24"/>
          <w:lang w:val="sr-Latn-R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A05026">
        <w:rPr>
          <w:rFonts w:ascii="Times New Roman" w:eastAsia="Times New Roman" w:hAnsi="Times New Roman" w:cs="Times New Roman"/>
          <w:b/>
          <w:bCs/>
          <w:outline/>
          <w:color w:val="4472C4" w:themeColor="accent1"/>
          <w:sz w:val="24"/>
          <w:szCs w:val="24"/>
          <w:lang w:val="sr-Cyrl-RS" w:eastAsia="sr-Latn-C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ЗА ДОДЕЛУ </w:t>
      </w:r>
      <w:r w:rsidRPr="00A05026">
        <w:rPr>
          <w:rFonts w:ascii="Times New Roman" w:eastAsia="Times New Roman" w:hAnsi="Times New Roman" w:cs="Times New Roman"/>
          <w:b/>
          <w:outline/>
          <w:color w:val="4472C4" w:themeColor="accent1"/>
          <w:sz w:val="24"/>
          <w:szCs w:val="24"/>
          <w:lang w:val="sr-Cyrl-R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БЕСПОВРАТНИХ СРЕДСТАВА ДОМАЋИНСТВИМА ЗА ЕНЕРГЕТСКУ САНАЦИЈУ ПОРОДИЧНИХ КУЋА И СТАНОВА НА ТЕРИТОРИЈИ ГРАДА КИКИНДЕ</w:t>
      </w:r>
      <w:r w:rsidRPr="00A05026">
        <w:rPr>
          <w:rFonts w:ascii="Times New Roman" w:eastAsia="Times New Roman" w:hAnsi="Times New Roman" w:cs="Times New Roman"/>
          <w:b/>
          <w:outline/>
          <w:color w:val="4472C4" w:themeColor="accent1"/>
          <w:sz w:val="24"/>
          <w:szCs w:val="24"/>
          <w:lang w:val="en-U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 w:rsidRPr="00A05026">
        <w:rPr>
          <w:rFonts w:ascii="Times New Roman" w:eastAsia="Times New Roman" w:hAnsi="Times New Roman" w:cs="Times New Roman"/>
          <w:b/>
          <w:outline/>
          <w:color w:val="4472C4" w:themeColor="accent1"/>
          <w:sz w:val="24"/>
          <w:szCs w:val="24"/>
          <w:lang w:val="sr-Cyrl-RS" w:eastAsia="sr-Latn-R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ЗА 2023. ГОДИНУ</w:t>
      </w:r>
    </w:p>
    <w:p w14:paraId="54B40C34" w14:textId="77777777" w:rsidR="00372443" w:rsidRPr="00372443" w:rsidRDefault="00372443" w:rsidP="00372443">
      <w:pPr>
        <w:widowControl w:val="0"/>
        <w:autoSpaceDE w:val="0"/>
        <w:autoSpaceDN w:val="0"/>
        <w:adjustRightInd w:val="0"/>
        <w:spacing w:after="0"/>
        <w:ind w:left="61" w:hanging="3"/>
        <w:contextualSpacing/>
        <w:jc w:val="center"/>
        <w:rPr>
          <w:rFonts w:ascii="Times New Roman" w:eastAsia="Times New Roman" w:hAnsi="Times New Roman" w:cs="Times New Roman"/>
          <w:b/>
          <w:bCs/>
          <w:outline/>
          <w:color w:val="4472C4" w:themeColor="accent1"/>
          <w:sz w:val="24"/>
          <w:szCs w:val="24"/>
          <w:lang w:val="sr-Latn-RS" w:eastAsia="sr-Latn-CS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Pr="00372443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6AB55A6A" w14:textId="265D7FD4" w:rsidR="00A05026" w:rsidRPr="00A05026" w:rsidRDefault="00B6461F" w:rsidP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AE11543" w:rsidR="00C51A4F" w:rsidRDefault="00FA0DD0" w:rsidP="0037244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Latn-RS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bookmarkStart w:id="0" w:name="_Hlk72263790"/>
    </w:p>
    <w:p w14:paraId="19A8EFD5" w14:textId="77777777" w:rsidR="00372443" w:rsidRPr="00372443" w:rsidRDefault="00372443" w:rsidP="0037244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Latn-RS"/>
        </w:rPr>
      </w:pPr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AF7BD55" w14:textId="77777777" w:rsidR="00937B36" w:rsidRDefault="00937B36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D2722A4" w14:textId="77777777" w:rsidR="00937B36" w:rsidRPr="00937B36" w:rsidRDefault="00937B36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585239B2" w14:textId="30F8BF46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6706DE28" w:rsidR="0066540E" w:rsidRPr="0066540E" w:rsidRDefault="009242B9" w:rsidP="0096233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9623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372443" w:rsidRDefault="00916EC9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C27459A" w:rsidR="00916EC9" w:rsidRPr="00B66347" w:rsidRDefault="00962334" w:rsidP="00962334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="00916EC9"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916EC9"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="00916E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916EC9"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5ADDCAD4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</w:t>
            </w:r>
            <w:r w:rsidR="009623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 и врата</w:t>
            </w:r>
            <w:bookmarkStart w:id="1" w:name="_GoBack"/>
            <w:bookmarkEnd w:id="1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561FAC2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</w:t>
            </w:r>
            <w:r w:rsidR="009623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и врат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0"/>
    <w:p w14:paraId="35456979" w14:textId="71A80DD5" w:rsidR="00030EE3" w:rsidRPr="0066540E" w:rsidRDefault="0037244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8220F44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E659C">
        <w:rPr>
          <w:rFonts w:ascii="Times New Roman" w:hAnsi="Times New Roman" w:cs="Times New Roman"/>
          <w:sz w:val="24"/>
          <w:szCs w:val="24"/>
          <w:lang w:val="en-US"/>
        </w:rPr>
        <w:t>________________________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B77B34" w14:textId="77777777" w:rsidR="00A55FFD" w:rsidRDefault="00A55FFD" w:rsidP="00CB7E8C">
      <w:pPr>
        <w:spacing w:after="0" w:line="240" w:lineRule="auto"/>
      </w:pPr>
      <w:r>
        <w:separator/>
      </w:r>
    </w:p>
  </w:endnote>
  <w:endnote w:type="continuationSeparator" w:id="0">
    <w:p w14:paraId="2DF8866C" w14:textId="77777777" w:rsidR="00A55FFD" w:rsidRDefault="00A55FF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737CEA" w14:textId="77777777" w:rsidR="00A55FFD" w:rsidRDefault="00A55FFD" w:rsidP="00CB7E8C">
      <w:pPr>
        <w:spacing w:after="0" w:line="240" w:lineRule="auto"/>
      </w:pPr>
      <w:r>
        <w:separator/>
      </w:r>
    </w:p>
  </w:footnote>
  <w:footnote w:type="continuationSeparator" w:id="0">
    <w:p w14:paraId="772B2FCA" w14:textId="77777777" w:rsidR="00A55FFD" w:rsidRDefault="00A55FF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579BE"/>
    <w:rsid w:val="00370499"/>
    <w:rsid w:val="00372443"/>
    <w:rsid w:val="00382086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C32D7"/>
    <w:rsid w:val="007E7712"/>
    <w:rsid w:val="007F5D8F"/>
    <w:rsid w:val="00810731"/>
    <w:rsid w:val="00811065"/>
    <w:rsid w:val="00814F24"/>
    <w:rsid w:val="00830FC9"/>
    <w:rsid w:val="00845A80"/>
    <w:rsid w:val="008476DF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37B36"/>
    <w:rsid w:val="009453DF"/>
    <w:rsid w:val="009471F0"/>
    <w:rsid w:val="00955ED9"/>
    <w:rsid w:val="0095725F"/>
    <w:rsid w:val="00962334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05026"/>
    <w:rsid w:val="00A07FDB"/>
    <w:rsid w:val="00A51C28"/>
    <w:rsid w:val="00A55C46"/>
    <w:rsid w:val="00A55FFD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233DA"/>
    <w:rsid w:val="00B335B4"/>
    <w:rsid w:val="00B33E0C"/>
    <w:rsid w:val="00B43512"/>
    <w:rsid w:val="00B6461F"/>
    <w:rsid w:val="00B66347"/>
    <w:rsid w:val="00B730FB"/>
    <w:rsid w:val="00B74A26"/>
    <w:rsid w:val="00B815B5"/>
    <w:rsid w:val="00B8177E"/>
    <w:rsid w:val="00B84152"/>
    <w:rsid w:val="00B84EE2"/>
    <w:rsid w:val="00B9030F"/>
    <w:rsid w:val="00B90B12"/>
    <w:rsid w:val="00B97C64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4621"/>
    <w:rsid w:val="00C86291"/>
    <w:rsid w:val="00CB0FBC"/>
    <w:rsid w:val="00CB2FAD"/>
    <w:rsid w:val="00CB7E8C"/>
    <w:rsid w:val="00CC78DF"/>
    <w:rsid w:val="00CE465F"/>
    <w:rsid w:val="00CE659C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97C93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49048-9ECB-4F8A-9E26-488A1764D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09</Words>
  <Characters>746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ikola Jugin</cp:lastModifiedBy>
  <cp:revision>5</cp:revision>
  <cp:lastPrinted>2021-08-06T05:54:00Z</cp:lastPrinted>
  <dcterms:created xsi:type="dcterms:W3CDTF">2023-10-11T20:59:00Z</dcterms:created>
  <dcterms:modified xsi:type="dcterms:W3CDTF">2023-10-12T05:24:00Z</dcterms:modified>
</cp:coreProperties>
</file>